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D7C582D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32A743B" wp14:editId="0EB99B22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64F7031" w14:textId="2646EE36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B01793">
        <w:rPr>
          <w:rFonts w:ascii="Times New Roman" w:eastAsia="Times New Roman" w:hAnsi="Times New Roman" w:cs="Times New Roman"/>
          <w:b/>
          <w:sz w:val="28"/>
          <w:szCs w:val="28"/>
        </w:rPr>
        <w:t>6</w:t>
      </w:r>
    </w:p>
    <w:p w14:paraId="708FEA54" w14:textId="77777777" w:rsidR="00FB6613" w:rsidRDefault="00FB6613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rtrait Photos Allocation</w:t>
      </w:r>
    </w:p>
    <w:p w14:paraId="5C1D933F" w14:textId="7184E762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C55240">
        <w:rPr>
          <w:rFonts w:ascii="Times New Roman" w:hAnsi="Times New Roman" w:cs="Times New Roman"/>
          <w:sz w:val="24"/>
        </w:rPr>
        <w:t>Internal Vice President Moseley</w:t>
      </w:r>
    </w:p>
    <w:p w14:paraId="75A6C61A" w14:textId="2FDE865F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C55240">
        <w:rPr>
          <w:rFonts w:ascii="Times New Roman" w:eastAsia="Times New Roman" w:hAnsi="Times New Roman" w:cs="Times New Roman"/>
          <w:sz w:val="24"/>
          <w:szCs w:val="24"/>
        </w:rPr>
        <w:t>President Diaz</w:t>
      </w:r>
    </w:p>
    <w:p w14:paraId="1A0ADB11" w14:textId="77777777" w:rsidR="000D475E" w:rsidRDefault="000D475E">
      <w:pPr>
        <w:keepNext/>
        <w:jc w:val="center"/>
      </w:pPr>
    </w:p>
    <w:p w14:paraId="2D82EC53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2B0FB21" w14:textId="0515B8EC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2D63E59D" w14:textId="77777777" w:rsidR="00C55240" w:rsidRPr="0008441A" w:rsidRDefault="00C55240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14:paraId="2A9EE5B3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</w:t>
      </w:r>
      <w:r w:rsidRPr="00C37568">
        <w:rPr>
          <w:rFonts w:ascii="Times New Roman" w:eastAsia="Arial Unicode MS" w:hAnsi="Times New Roman"/>
          <w:sz w:val="24"/>
        </w:rPr>
        <w:t>,</w:t>
      </w:r>
      <w:r w:rsidR="00C37568" w:rsidRPr="00C37568">
        <w:rPr>
          <w:rFonts w:ascii="Times New Roman" w:eastAsia="Arial Unicode MS" w:hAnsi="Times New Roman"/>
          <w:sz w:val="24"/>
        </w:rPr>
        <w:t xml:space="preserve"> the current SGA portraits</w:t>
      </w:r>
      <w:r w:rsidR="00C37568">
        <w:rPr>
          <w:rFonts w:ascii="Times New Roman" w:eastAsia="Arial Unicode MS" w:hAnsi="Times New Roman"/>
          <w:sz w:val="24"/>
        </w:rPr>
        <w:t xml:space="preserve"> represent</w:t>
      </w:r>
      <w:r w:rsidR="00C37568" w:rsidRPr="00C37568">
        <w:rPr>
          <w:rFonts w:ascii="Times New Roman" w:eastAsia="Arial Unicode MS" w:hAnsi="Times New Roman"/>
          <w:sz w:val="24"/>
        </w:rPr>
        <w:t xml:space="preserve"> last year’s SGA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2CDECD2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A715C28" w14:textId="06D5BD3D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sz w:val="24"/>
        </w:rPr>
        <w:t xml:space="preserve">Whereas, </w:t>
      </w:r>
      <w:r w:rsidR="00C37568">
        <w:rPr>
          <w:rFonts w:ascii="Times New Roman" w:eastAsia="Arial Unicode MS" w:hAnsi="Times New Roman"/>
          <w:sz w:val="24"/>
        </w:rPr>
        <w:t xml:space="preserve">new portraits must be taken and printed to represent this year’s SGA </w:t>
      </w:r>
      <w:r w:rsidR="00C37568" w:rsidRPr="00C37568">
        <w:rPr>
          <w:rFonts w:ascii="Times New Roman" w:eastAsia="Arial Unicode MS" w:hAnsi="Times New Roman"/>
          <w:sz w:val="24"/>
        </w:rPr>
        <w:t>and</w:t>
      </w:r>
      <w:r w:rsidRPr="00C37568">
        <w:rPr>
          <w:rFonts w:ascii="Times New Roman" w:eastAsia="Arial Unicode MS" w:hAnsi="Times New Roman"/>
          <w:sz w:val="24"/>
        </w:rPr>
        <w:t>,</w:t>
      </w:r>
    </w:p>
    <w:p w14:paraId="5AA6DDEC" w14:textId="77777777" w:rsidR="00C55240" w:rsidRPr="00C55240" w:rsidRDefault="00C55240" w:rsidP="00C55240">
      <w:pPr>
        <w:pStyle w:val="ListParagraph"/>
        <w:rPr>
          <w:rFonts w:ascii="Times New Roman" w:eastAsia="Arial Unicode MS" w:hAnsi="Times New Roman"/>
          <w:sz w:val="24"/>
        </w:rPr>
      </w:pPr>
    </w:p>
    <w:p w14:paraId="50C96EA7" w14:textId="26315A0B" w:rsidR="00C55240" w:rsidRDefault="00C55240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it is important that SGA members are recognizable on campus when participating in programming or other events and, </w:t>
      </w:r>
    </w:p>
    <w:p w14:paraId="279F5A60" w14:textId="77777777" w:rsidR="00C55240" w:rsidRPr="00C55240" w:rsidRDefault="00C55240" w:rsidP="00C55240">
      <w:pPr>
        <w:pStyle w:val="ListParagraph"/>
        <w:rPr>
          <w:rFonts w:ascii="Times New Roman" w:eastAsia="Arial Unicode MS" w:hAnsi="Times New Roman"/>
          <w:sz w:val="24"/>
        </w:rPr>
      </w:pPr>
      <w:bookmarkStart w:id="0" w:name="_GoBack"/>
      <w:bookmarkEnd w:id="0"/>
    </w:p>
    <w:p w14:paraId="4E582C11" w14:textId="6D7A3A26" w:rsidR="00C55240" w:rsidRPr="00C37568" w:rsidRDefault="00C55240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this matter should be addressed in a timely manner and, </w:t>
      </w:r>
    </w:p>
    <w:p w14:paraId="69E9688F" w14:textId="77777777" w:rsidR="0008441A" w:rsidRPr="00C37568" w:rsidRDefault="0008441A" w:rsidP="00C3756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 w:cs="Times New Roman"/>
          <w:sz w:val="24"/>
          <w:szCs w:val="24"/>
        </w:rPr>
      </w:pPr>
    </w:p>
    <w:p w14:paraId="3A5D23DF" w14:textId="77777777"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>Therefore, Be It Resolved,</w:t>
      </w:r>
      <w:r w:rsidRPr="00C37568">
        <w:rPr>
          <w:rFonts w:ascii="Times New Roman" w:eastAsia="Arial Unicode MS" w:hAnsi="Times New Roman"/>
          <w:sz w:val="24"/>
        </w:rPr>
        <w:t xml:space="preserve"> that</w:t>
      </w:r>
      <w:r w:rsidR="00324ED4">
        <w:rPr>
          <w:rFonts w:ascii="Times New Roman" w:eastAsia="Arial Unicode MS" w:hAnsi="Times New Roman"/>
          <w:sz w:val="24"/>
        </w:rPr>
        <w:t xml:space="preserve"> SGA allocate $200.00 toward the purchasing of new portraits.</w:t>
      </w:r>
    </w:p>
    <w:p w14:paraId="2235E766" w14:textId="77777777" w:rsidR="0008441A" w:rsidRPr="00C37568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8FAEF2D" w14:textId="3CD8955E" w:rsidR="0008441A" w:rsidRPr="00C37568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C37568">
        <w:rPr>
          <w:rFonts w:ascii="Times New Roman" w:eastAsia="Arial Unicode MS" w:hAnsi="Times New Roman"/>
          <w:b/>
          <w:sz w:val="24"/>
        </w:rPr>
        <w:t xml:space="preserve">Be It </w:t>
      </w:r>
      <w:r w:rsidR="00C55240" w:rsidRPr="00C37568">
        <w:rPr>
          <w:rFonts w:ascii="Times New Roman" w:eastAsia="Arial Unicode MS" w:hAnsi="Times New Roman"/>
          <w:b/>
          <w:sz w:val="24"/>
        </w:rPr>
        <w:t>Further Resolved</w:t>
      </w:r>
      <w:r w:rsidRPr="00C37568">
        <w:rPr>
          <w:rFonts w:ascii="Times New Roman" w:eastAsia="Arial Unicode MS" w:hAnsi="Times New Roman"/>
          <w:sz w:val="24"/>
        </w:rPr>
        <w:t xml:space="preserve"> that</w:t>
      </w:r>
      <w:r w:rsidR="00324ED4">
        <w:rPr>
          <w:rFonts w:ascii="Times New Roman" w:eastAsia="Arial Unicode MS" w:hAnsi="Times New Roman"/>
          <w:sz w:val="24"/>
        </w:rPr>
        <w:t xml:space="preserve"> any unused</w:t>
      </w:r>
      <w:r w:rsidR="00C55240">
        <w:rPr>
          <w:rFonts w:ascii="Times New Roman" w:eastAsia="Arial Unicode MS" w:hAnsi="Times New Roman"/>
          <w:sz w:val="24"/>
        </w:rPr>
        <w:t xml:space="preserve"> allocated</w:t>
      </w:r>
      <w:r w:rsidR="00324ED4">
        <w:rPr>
          <w:rFonts w:ascii="Times New Roman" w:eastAsia="Arial Unicode MS" w:hAnsi="Times New Roman"/>
          <w:sz w:val="24"/>
        </w:rPr>
        <w:t xml:space="preserve"> funds will be returned to the SGA budget</w:t>
      </w:r>
      <w:r w:rsidRPr="00C37568">
        <w:rPr>
          <w:rFonts w:ascii="Times New Roman" w:eastAsia="Arial Unicode MS" w:hAnsi="Times New Roman"/>
          <w:sz w:val="24"/>
        </w:rPr>
        <w:t>.</w:t>
      </w:r>
    </w:p>
    <w:p w14:paraId="1DB650E4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7649EF80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D75F5F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168DC85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2EE0961C" w14:textId="77777777" w:rsidR="000D475E" w:rsidRDefault="000D475E"/>
    <w:p w14:paraId="78EB8810" w14:textId="77777777" w:rsidR="000D475E" w:rsidRDefault="000D475E"/>
    <w:p w14:paraId="7ECFB59F" w14:textId="77777777" w:rsidR="0008441A" w:rsidRPr="000F33BD" w:rsidRDefault="0008441A"/>
    <w:p w14:paraId="01779B43" w14:textId="77777777" w:rsidR="000D475E" w:rsidRDefault="000D475E"/>
    <w:p w14:paraId="648C0E9D" w14:textId="77777777" w:rsidR="00973BCA" w:rsidRDefault="00973BCA"/>
    <w:p w14:paraId="6C197C7E" w14:textId="77777777" w:rsidR="00973BCA" w:rsidRDefault="00973BCA"/>
    <w:p w14:paraId="28C9E2D0" w14:textId="77777777" w:rsidR="000D475E" w:rsidRDefault="000D475E"/>
    <w:p w14:paraId="640F14E9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31A21632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323A570E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D9B2E" w14:textId="77777777" w:rsidR="00C35CD5" w:rsidRDefault="00C35CD5">
      <w:pPr>
        <w:spacing w:line="240" w:lineRule="auto"/>
      </w:pPr>
      <w:r>
        <w:separator/>
      </w:r>
    </w:p>
  </w:endnote>
  <w:endnote w:type="continuationSeparator" w:id="0">
    <w:p w14:paraId="03809A41" w14:textId="77777777" w:rsidR="00C35CD5" w:rsidRDefault="00C35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10947" w14:textId="77777777" w:rsidR="00C35CD5" w:rsidRDefault="00C35CD5">
      <w:pPr>
        <w:spacing w:line="240" w:lineRule="auto"/>
      </w:pPr>
      <w:r>
        <w:separator/>
      </w:r>
    </w:p>
  </w:footnote>
  <w:footnote w:type="continuationSeparator" w:id="0">
    <w:p w14:paraId="454FFB30" w14:textId="77777777" w:rsidR="00C35CD5" w:rsidRDefault="00C35CD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24ED4"/>
    <w:rsid w:val="003B4338"/>
    <w:rsid w:val="003E3A78"/>
    <w:rsid w:val="004313F9"/>
    <w:rsid w:val="004C5E08"/>
    <w:rsid w:val="004D289F"/>
    <w:rsid w:val="0050534D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916989"/>
    <w:rsid w:val="00934E8A"/>
    <w:rsid w:val="00973BCA"/>
    <w:rsid w:val="009E0D63"/>
    <w:rsid w:val="00A75CD6"/>
    <w:rsid w:val="00AB674D"/>
    <w:rsid w:val="00AE4A6D"/>
    <w:rsid w:val="00B01793"/>
    <w:rsid w:val="00B43640"/>
    <w:rsid w:val="00B5568C"/>
    <w:rsid w:val="00B67E58"/>
    <w:rsid w:val="00C3097C"/>
    <w:rsid w:val="00C35CD5"/>
    <w:rsid w:val="00C37568"/>
    <w:rsid w:val="00C55240"/>
    <w:rsid w:val="00CA29C4"/>
    <w:rsid w:val="00CB535E"/>
    <w:rsid w:val="00D166DA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BAFAB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0-09-26T19:05:00Z</dcterms:created>
  <dcterms:modified xsi:type="dcterms:W3CDTF">2020-09-26T19:05:00Z</dcterms:modified>
</cp:coreProperties>
</file>